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FF8B0CD" w14:textId="77777777" w:rsidR="00B52D9E" w:rsidRDefault="009F38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240" w:lineRule="atLeast"/>
      </w:pPr>
      <w:r>
        <w:rPr>
          <w:rFonts w:ascii="Helvetica" w:eastAsia="Helvetica" w:hAnsi="Helvetica"/>
          <w:b/>
          <w:color w:val="404040"/>
          <w:sz w:val="60"/>
        </w:rPr>
        <w:t>Startup Failure Post-Mortems 2014 Second Update (9/24/2014)</w:t>
      </w:r>
    </w:p>
    <w:p w14:paraId="02A3A47C" w14:textId="77777777" w:rsidR="00B52D9E" w:rsidRDefault="009F38EA">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roofErr w:type="spellStart"/>
      <w:r>
        <w:rPr>
          <w:rFonts w:ascii="Helvetica" w:eastAsia="Helvetica" w:hAnsi="Helvetica"/>
          <w:color w:val="404040"/>
          <w:sz w:val="36"/>
        </w:rPr>
        <w:t>Nirvanix</w:t>
      </w:r>
      <w:proofErr w:type="spellEnd"/>
    </w:p>
    <w:p w14:paraId="5AE9CDD6" w14:textId="77777777" w:rsidR="00B52D9E" w:rsidRDefault="009F38E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rPr>
          <w:rFonts w:ascii="Helvetica" w:eastAsia="Helvetica" w:hAnsi="Helvetica"/>
          <w:color w:val="757575"/>
        </w:rPr>
      </w:pPr>
      <w:r>
        <w:rPr>
          <w:rFonts w:ascii="Helvetica" w:eastAsia="Helvetica" w:hAnsi="Helvetica"/>
          <w:color w:val="757575"/>
        </w:rPr>
        <w:t>Title: </w:t>
      </w:r>
      <w:hyperlink r:id="rId4" w:history="1">
        <w:r>
          <w:rPr>
            <w:rFonts w:ascii="Helvetica" w:eastAsia="Helvetica" w:hAnsi="Helvetica"/>
            <w:color w:val="FF6633"/>
            <w:u w:val="single"/>
          </w:rPr>
          <w:t>A Nirvanix Postmortem – Why There’s No Replacement For Due Diligence</w:t>
        </w:r>
      </w:hyperlink>
      <w:r>
        <w:rPr>
          <w:rFonts w:ascii="Helvetica" w:eastAsia="Helvetica" w:hAnsi="Helvetica"/>
          <w:color w:val="757575"/>
        </w:rPr>
        <w:br/>
        <w:t xml:space="preserve">Title Link: </w:t>
      </w:r>
      <w:hyperlink r:id="rId5" w:history="1">
        <w:r>
          <w:rPr>
            <w:rFonts w:ascii="Helvetica" w:eastAsia="Helvetica" w:hAnsi="Helvetica"/>
            <w:color w:val="0563C1"/>
            <w:u w:val="single"/>
          </w:rPr>
          <w:t>https://www.forbes.com/sites/benkepes/2013/09/28/a-nirvanix-post-mortem-why-theres-no-replacement-for-due-diligence/?sh=79d18d612556</w:t>
        </w:r>
      </w:hyperlink>
    </w:p>
    <w:p w14:paraId="568A6BB3" w14:textId="77777777" w:rsidR="00B52D9E" w:rsidRDefault="009F38E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rPr>
          <w:rFonts w:ascii="Helvetica" w:eastAsia="Helvetica" w:hAnsi="Helvetica"/>
          <w:color w:val="404040"/>
          <w:sz w:val="36"/>
        </w:rPr>
      </w:pPr>
      <w:r>
        <w:rPr>
          <w:rFonts w:ascii="Helvetica" w:eastAsia="Helvetica" w:hAnsi="Helvetica"/>
          <w:color w:val="757575"/>
        </w:rPr>
        <w:t>Product: </w:t>
      </w:r>
      <w:hyperlink r:id="rId6" w:history="1">
        <w:r>
          <w:rPr>
            <w:rFonts w:ascii="Helvetica" w:eastAsia="Helvetica" w:hAnsi="Helvetica"/>
            <w:color w:val="FF6633"/>
            <w:u w:val="single"/>
          </w:rPr>
          <w:t>Nirvanix</w:t>
        </w:r>
      </w:hyperlink>
      <w:r>
        <w:rPr>
          <w:rFonts w:ascii="Helvetica" w:eastAsia="Helvetica" w:hAnsi="Helvetica"/>
          <w:color w:val="757575"/>
        </w:rPr>
        <w:br/>
        <w:t xml:space="preserve">Product Link: </w:t>
      </w:r>
      <w:hyperlink r:id="rId7" w:history="1">
        <w:r>
          <w:rPr>
            <w:rFonts w:ascii="Helvetica" w:eastAsia="Helvetica" w:hAnsi="Helvetica"/>
            <w:color w:val="0563C1"/>
            <w:u w:val="single"/>
          </w:rPr>
          <w:t>https://www.cbinsights.com/company/nirvanix</w:t>
        </w:r>
      </w:hyperlink>
    </w:p>
    <w:p w14:paraId="1752A485" w14:textId="77777777" w:rsidR="00B52D9E" w:rsidRDefault="009F38EA">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pPr>
      <w:r>
        <w:rPr>
          <w:rFonts w:ascii="Helvetica" w:eastAsia="Helvetica" w:hAnsi="Helvetica"/>
          <w:color w:val="404040"/>
          <w:sz w:val="36"/>
        </w:rPr>
        <w:t>The cloud is great. Outsourcing is great. Unreliable services aren’t. The bot</w:t>
      </w:r>
      <w:r>
        <w:rPr>
          <w:rFonts w:ascii="Helvetica" w:eastAsia="Helvetica" w:hAnsi="Helvetica"/>
          <w:color w:val="404040"/>
          <w:sz w:val="36"/>
        </w:rPr>
        <w:t>tom line is that no one cares about your data more than you do – there is no replacement for a robust due diligence process and robust thought about avoiding reliance on any one vendor.</w:t>
      </w:r>
    </w:p>
    <w:p w14:paraId="587E4AC5" w14:textId="77777777" w:rsidR="00B52D9E" w:rsidRDefault="009F38EA">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roofErr w:type="spellStart"/>
      <w:r>
        <w:rPr>
          <w:rFonts w:ascii="Arial" w:eastAsia="Arial" w:hAnsi="Arial"/>
        </w:rPr>
        <w:t>Nirvanix</w:t>
      </w:r>
      <w:proofErr w:type="spellEnd"/>
    </w:p>
    <w:p w14:paraId="00075A36" w14:textId="77777777" w:rsidR="00B52D9E" w:rsidRDefault="009F38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rPr>
      </w:pPr>
      <w:r>
        <w:rPr>
          <w:rFonts w:ascii="Arial" w:eastAsia="Arial" w:hAnsi="Arial"/>
        </w:rPr>
        <w:t>INTERNET | Internet Software &amp; Services / Data Storage</w:t>
      </w:r>
      <w:r>
        <w:rPr>
          <w:rFonts w:ascii="Arial" w:eastAsia="Arial" w:hAnsi="Arial"/>
        </w:rPr>
        <w:br/>
      </w:r>
      <w:hyperlink r:id="rId8" w:history="1">
        <w:r>
          <w:rPr>
            <w:rFonts w:ascii="Arial" w:eastAsia="Arial" w:hAnsi="Arial"/>
            <w:color w:val="0563C1"/>
            <w:u w:val="single"/>
          </w:rPr>
          <w:t>nirvanix.com</w:t>
        </w:r>
      </w:hyperlink>
    </w:p>
    <w:p w14:paraId="351C79A6" w14:textId="77777777" w:rsidR="00B52D9E" w:rsidRDefault="009F38EA">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Arial" w:eastAsia="Arial" w:hAnsi="Arial"/>
        </w:rPr>
        <w:t>Founded Year</w:t>
      </w:r>
    </w:p>
    <w:p w14:paraId="20739958" w14:textId="77777777" w:rsidR="00B52D9E" w:rsidRDefault="009F38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Times New Roman" w:eastAsia="Times New Roman" w:hAnsi="Times New Roman"/>
          <w:color w:val="404040"/>
        </w:rPr>
        <w:t>1998</w:t>
      </w:r>
    </w:p>
    <w:p w14:paraId="0DCE8363" w14:textId="77777777" w:rsidR="00B52D9E" w:rsidRDefault="009F38EA">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Arial" w:eastAsia="Arial" w:hAnsi="Arial"/>
        </w:rPr>
        <w:t>Stage</w:t>
      </w:r>
    </w:p>
    <w:p w14:paraId="46932C34" w14:textId="77777777" w:rsidR="00B52D9E" w:rsidRDefault="009F38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Times New Roman" w:eastAsia="Times New Roman" w:hAnsi="Times New Roman"/>
          <w:color w:val="404040"/>
        </w:rPr>
        <w:t>Dead | Dead</w:t>
      </w:r>
    </w:p>
    <w:p w14:paraId="1713AC6C" w14:textId="77777777" w:rsidR="00B52D9E" w:rsidRDefault="009F38EA">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Arial" w:eastAsia="Arial" w:hAnsi="Arial"/>
        </w:rPr>
        <w:t>Total Raised</w:t>
      </w:r>
    </w:p>
    <w:p w14:paraId="68CA636E" w14:textId="77777777" w:rsidR="00B52D9E" w:rsidRDefault="009F38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Times New Roman" w:eastAsia="Times New Roman" w:hAnsi="Times New Roman"/>
          <w:color w:val="404040"/>
        </w:rPr>
        <w:t>$70M</w:t>
      </w:r>
    </w:p>
    <w:p w14:paraId="375555A4" w14:textId="77777777" w:rsidR="00B52D9E" w:rsidRDefault="009F38EA">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Arial" w:eastAsia="Arial" w:hAnsi="Arial"/>
        </w:rPr>
        <w:t xml:space="preserve">About </w:t>
      </w:r>
      <w:proofErr w:type="spellStart"/>
      <w:r>
        <w:rPr>
          <w:rFonts w:ascii="Arial" w:eastAsia="Arial" w:hAnsi="Arial"/>
        </w:rPr>
        <w:t>Nirvanix</w:t>
      </w:r>
      <w:proofErr w:type="spellEnd"/>
    </w:p>
    <w:p w14:paraId="5FC356E2" w14:textId="77777777" w:rsidR="00B52D9E" w:rsidRDefault="009F38EA">
      <w:pPr>
        <w:pStyle w:val="margin--y--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roofErr w:type="spellStart"/>
      <w:r>
        <w:rPr>
          <w:rFonts w:ascii="Arial" w:eastAsia="Arial" w:hAnsi="Arial"/>
        </w:rPr>
        <w:t>Nirvanix</w:t>
      </w:r>
      <w:proofErr w:type="spellEnd"/>
      <w:r>
        <w:rPr>
          <w:rFonts w:ascii="Arial" w:eastAsia="Arial" w:hAnsi="Arial"/>
        </w:rPr>
        <w:t xml:space="preserve"> is a provider of enterprise-class cloud storage services designed specifically for customers with expectations of extreme security, reliability and redundancy. Under its </w:t>
      </w:r>
      <w:proofErr w:type="spellStart"/>
      <w:r>
        <w:rPr>
          <w:rFonts w:ascii="Arial" w:eastAsia="Arial" w:hAnsi="Arial"/>
        </w:rPr>
        <w:t>CloudComplete</w:t>
      </w:r>
      <w:proofErr w:type="spellEnd"/>
      <w:r>
        <w:rPr>
          <w:rFonts w:ascii="Arial" w:eastAsia="Arial" w:hAnsi="Arial"/>
        </w:rPr>
        <w:t xml:space="preserve"> portfolio, </w:t>
      </w:r>
      <w:proofErr w:type="spellStart"/>
      <w:r>
        <w:rPr>
          <w:rFonts w:ascii="Arial" w:eastAsia="Arial" w:hAnsi="Arial"/>
        </w:rPr>
        <w:t>Nirvanix</w:t>
      </w:r>
      <w:proofErr w:type="spellEnd"/>
      <w:r>
        <w:rPr>
          <w:rFonts w:ascii="Arial" w:eastAsia="Arial" w:hAnsi="Arial"/>
        </w:rPr>
        <w:t xml:space="preserve"> offers fully managed public, hybrid and pri</w:t>
      </w:r>
      <w:r>
        <w:rPr>
          <w:rFonts w:ascii="Arial" w:eastAsia="Arial" w:hAnsi="Arial"/>
        </w:rPr>
        <w:t xml:space="preserve">vate cloud storage services with usage-based pricing. The company's </w:t>
      </w:r>
      <w:proofErr w:type="gramStart"/>
      <w:r>
        <w:rPr>
          <w:rFonts w:ascii="Arial" w:eastAsia="Arial" w:hAnsi="Arial"/>
        </w:rPr>
        <w:t>second generation</w:t>
      </w:r>
      <w:proofErr w:type="gramEnd"/>
      <w:r>
        <w:rPr>
          <w:rFonts w:ascii="Arial" w:eastAsia="Arial" w:hAnsi="Arial"/>
        </w:rPr>
        <w:t xml:space="preserve"> technology is utilized by IT OEMs and is fully integrated with third-party backup and archiving software products and appliances, enabling One Click to the </w:t>
      </w:r>
      <w:proofErr w:type="spellStart"/>
      <w:r>
        <w:rPr>
          <w:rFonts w:ascii="Arial" w:eastAsia="Arial" w:hAnsi="Arial"/>
        </w:rPr>
        <w:t>Cloud.In</w:t>
      </w:r>
      <w:proofErr w:type="spellEnd"/>
      <w:r>
        <w:rPr>
          <w:rFonts w:ascii="Arial" w:eastAsia="Arial" w:hAnsi="Arial"/>
        </w:rPr>
        <w:t xml:space="preserve"> Septe</w:t>
      </w:r>
      <w:r>
        <w:rPr>
          <w:rFonts w:ascii="Arial" w:eastAsia="Arial" w:hAnsi="Arial"/>
        </w:rPr>
        <w:t xml:space="preserve">mber 2013, </w:t>
      </w:r>
      <w:proofErr w:type="spellStart"/>
      <w:r>
        <w:rPr>
          <w:rFonts w:ascii="Arial" w:eastAsia="Arial" w:hAnsi="Arial"/>
        </w:rPr>
        <w:t>Nirvanix</w:t>
      </w:r>
      <w:proofErr w:type="spellEnd"/>
      <w:r>
        <w:rPr>
          <w:rFonts w:ascii="Arial" w:eastAsia="Arial" w:hAnsi="Arial"/>
        </w:rPr>
        <w:t xml:space="preserve"> shut down </w:t>
      </w:r>
      <w:proofErr w:type="spellStart"/>
      <w:r>
        <w:rPr>
          <w:rFonts w:ascii="Arial" w:eastAsia="Arial" w:hAnsi="Arial"/>
        </w:rPr>
        <w:t>notifiying</w:t>
      </w:r>
      <w:proofErr w:type="spellEnd"/>
      <w:r>
        <w:rPr>
          <w:rFonts w:ascii="Arial" w:eastAsia="Arial" w:hAnsi="Arial"/>
        </w:rPr>
        <w:t xml:space="preserve"> users they needed to migrate their data </w:t>
      </w:r>
    </w:p>
    <w:p w14:paraId="63E901ED" w14:textId="77777777" w:rsidR="00B52D9E" w:rsidRDefault="009F38EA">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roofErr w:type="spellStart"/>
      <w:r>
        <w:rPr>
          <w:rFonts w:ascii="Arial" w:eastAsia="Arial" w:hAnsi="Arial"/>
        </w:rPr>
        <w:t>Nirvanix</w:t>
      </w:r>
      <w:proofErr w:type="spellEnd"/>
      <w:r>
        <w:rPr>
          <w:rFonts w:ascii="Arial" w:eastAsia="Arial" w:hAnsi="Arial"/>
        </w:rPr>
        <w:t> Headquarter Location</w:t>
      </w:r>
    </w:p>
    <w:p w14:paraId="7CFBDB87" w14:textId="77777777" w:rsidR="00B52D9E" w:rsidRDefault="009F38E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Arial" w:eastAsia="Arial" w:hAnsi="Arial"/>
        </w:rPr>
        <w:t>9191 Towne Centre Drive Suite 510</w:t>
      </w:r>
    </w:p>
    <w:p w14:paraId="6521C29A" w14:textId="77777777" w:rsidR="00B52D9E" w:rsidRDefault="009F38E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Arial" w:eastAsia="Arial" w:hAnsi="Arial"/>
        </w:rPr>
        <w:lastRenderedPageBreak/>
        <w:t>San Diego, California, 92122,</w:t>
      </w:r>
    </w:p>
    <w:p w14:paraId="5B3371D3" w14:textId="77777777" w:rsidR="00B52D9E" w:rsidRDefault="009F38E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Arial" w:eastAsia="Arial" w:hAnsi="Arial"/>
        </w:rPr>
        <w:t>United States</w:t>
      </w:r>
    </w:p>
    <w:p w14:paraId="5FA28A5C" w14:textId="77777777" w:rsidR="00B52D9E" w:rsidRDefault="009F38E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Arial" w:eastAsia="Arial" w:hAnsi="Arial"/>
        </w:rPr>
        <w:t>619-764-5650</w:t>
      </w:r>
    </w:p>
    <w:p w14:paraId="79A2DC09" w14:textId="77777777" w:rsidR="00B52D9E" w:rsidRDefault="00B52D9E">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
    <w:p w14:paraId="77E045B2" w14:textId="77777777" w:rsidR="00B52D9E" w:rsidRDefault="00B52D9E">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
    <w:p w14:paraId="71DEA463" w14:textId="77777777" w:rsidR="00B52D9E" w:rsidRDefault="00B52D9E">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
    <w:p w14:paraId="05556B5F" w14:textId="77777777" w:rsidR="00B52D9E" w:rsidRDefault="009F38E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t xml:space="preserve">AT: </w:t>
      </w:r>
      <w:hyperlink r:id="rId9" w:history="1">
        <w:r>
          <w:rPr>
            <w:color w:val="0000FF"/>
            <w:u w:val="single"/>
          </w:rPr>
          <w:t>https://www.computerweekly.com/opinion/Nirvanix-failure-a-blow-to-the-cloud-storage-model</w:t>
        </w:r>
      </w:hyperlink>
    </w:p>
    <w:p w14:paraId="3904C34D" w14:textId="77777777" w:rsidR="00B52D9E" w:rsidRDefault="00B52D9E">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
    <w:p w14:paraId="06C525C3" w14:textId="77777777" w:rsidR="00B52D9E" w:rsidRDefault="009F38E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t xml:space="preserve">As we go to press it looks like </w:t>
      </w:r>
      <w:proofErr w:type="spellStart"/>
      <w:r>
        <w:t>Nirvanix</w:t>
      </w:r>
      <w:proofErr w:type="spellEnd"/>
      <w:r>
        <w:t xml:space="preserve"> – a pioneer of cloud storage – has, according to widespread r</w:t>
      </w:r>
      <w:r>
        <w:t>eports, closed its doors in what is a huge blow for customers and the very idea of cloud storage.</w:t>
      </w:r>
    </w:p>
    <w:p w14:paraId="54465393" w14:textId="77777777" w:rsidR="00B52D9E" w:rsidRDefault="00B52D9E">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
    <w:p w14:paraId="29010EE9" w14:textId="77777777" w:rsidR="00B52D9E" w:rsidRDefault="009F38E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roofErr w:type="spellStart"/>
      <w:r>
        <w:t>Nirvanix's</w:t>
      </w:r>
      <w:proofErr w:type="spellEnd"/>
      <w:r>
        <w:t xml:space="preserve"> customers were apparently given two weeks to move all their data out of its facilities. That’s not what you want to hear if you’re a customer. If you used </w:t>
      </w:r>
      <w:proofErr w:type="spellStart"/>
      <w:r>
        <w:t>Nirvanix</w:t>
      </w:r>
      <w:proofErr w:type="spellEnd"/>
      <w:r>
        <w:t xml:space="preserve"> for third or fourth duplicate copies you need assurance that data will be destroy</w:t>
      </w:r>
      <w:r>
        <w:t xml:space="preserve">ed. If you used it for primary </w:t>
      </w:r>
      <w:proofErr w:type="gramStart"/>
      <w:r>
        <w:t>data</w:t>
      </w:r>
      <w:proofErr w:type="gramEnd"/>
      <w:r>
        <w:t xml:space="preserve"> you need that data back, and that is no trivial task right now.</w:t>
      </w:r>
    </w:p>
    <w:p w14:paraId="28A5D8B0" w14:textId="77777777" w:rsidR="00B52D9E" w:rsidRDefault="00B52D9E">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
    <w:p w14:paraId="7D769BD2" w14:textId="77777777" w:rsidR="00B52D9E" w:rsidRDefault="009F38E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t>The whole scenario is clearly also a big blow to the cloud storage model, since it apparently validates fears over the risks of handing your data over to a</w:t>
      </w:r>
      <w:r>
        <w:t xml:space="preserve"> third party.</w:t>
      </w:r>
    </w:p>
    <w:p w14:paraId="4A44B6DB" w14:textId="77777777" w:rsidR="00B52D9E" w:rsidRDefault="00B52D9E">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
    <w:p w14:paraId="4927DB3B" w14:textId="77777777" w:rsidR="00B52D9E" w:rsidRDefault="009F38E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t xml:space="preserve">But taking a step back, the question is begged; why did </w:t>
      </w:r>
      <w:proofErr w:type="spellStart"/>
      <w:r>
        <w:t>Nirvanix</w:t>
      </w:r>
      <w:proofErr w:type="spellEnd"/>
      <w:r>
        <w:t xml:space="preserve"> fail, and what are the implications of this for other cloud storage specialists? After all, the company seemed to have a lot going for it. It had first mover advantage, and thi</w:t>
      </w:r>
      <w:r>
        <w:t>s brought it plenty of funding; around $70m in total.</w:t>
      </w:r>
    </w:p>
    <w:p w14:paraId="191240F3" w14:textId="77777777" w:rsidR="00B52D9E" w:rsidRDefault="00B52D9E">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
    <w:p w14:paraId="6C526DEF" w14:textId="77777777" w:rsidR="00B52D9E" w:rsidRDefault="009F38E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t xml:space="preserve">It also brought in an extremely experienced management team and established a good-sized customer base including some large </w:t>
      </w:r>
      <w:proofErr w:type="spellStart"/>
      <w:r>
        <w:t>organisations</w:t>
      </w:r>
      <w:proofErr w:type="spellEnd"/>
      <w:r>
        <w:t xml:space="preserve"> in the media, financial, healthcare and education verticals, no</w:t>
      </w:r>
      <w:r>
        <w:t>t to mention plenty of service providers.</w:t>
      </w:r>
    </w:p>
    <w:p w14:paraId="31506ADA" w14:textId="77777777" w:rsidR="00B52D9E" w:rsidRDefault="00B52D9E">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
    <w:p w14:paraId="751FFEF0" w14:textId="77777777" w:rsidR="00B52D9E" w:rsidRDefault="009F38E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t>Finally – and crucially for any startup in terms of third part validation– it won the support of some of the industry's heavyweights including a strategic partnership with IBM Global Services in October 2011.</w:t>
      </w:r>
    </w:p>
    <w:p w14:paraId="678443E8" w14:textId="77777777" w:rsidR="00B52D9E" w:rsidRDefault="00B52D9E">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
    <w:p w14:paraId="582E0BE6" w14:textId="77777777" w:rsidR="00B52D9E" w:rsidRDefault="009F38E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t xml:space="preserve">It </w:t>
      </w:r>
      <w:r>
        <w:t xml:space="preserve">seems these apparent tailwinds ultimately failed to count. We believe the seeds of </w:t>
      </w:r>
      <w:proofErr w:type="spellStart"/>
      <w:r>
        <w:t>Nirvanix's</w:t>
      </w:r>
      <w:proofErr w:type="spellEnd"/>
      <w:r>
        <w:t xml:space="preserve"> failure were sown much earlier. Indeed, the company may have been doomed from the start.  Why is this? We think there are three primary reasons.</w:t>
      </w:r>
    </w:p>
    <w:p w14:paraId="798B509E" w14:textId="77777777" w:rsidR="00B52D9E" w:rsidRDefault="00B52D9E">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
    <w:p w14:paraId="70A0A3F9" w14:textId="77777777" w:rsidR="00B52D9E" w:rsidRDefault="009F38E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t xml:space="preserve">A capex-centric </w:t>
      </w:r>
      <w:r>
        <w:t>model drained the coffers</w:t>
      </w:r>
    </w:p>
    <w:p w14:paraId="5DBF7AEC" w14:textId="77777777" w:rsidR="00B52D9E" w:rsidRDefault="009F38E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t xml:space="preserve">One aspect of </w:t>
      </w:r>
      <w:proofErr w:type="spellStart"/>
      <w:r>
        <w:t>Nirvanix's</w:t>
      </w:r>
      <w:proofErr w:type="spellEnd"/>
      <w:r>
        <w:t xml:space="preserve"> approach that made it stand out from the crowd is that it was, in effect, a service provider, offering storage-as-a-service billed on a $/GB basis at a competitive price point. The idea was that this would</w:t>
      </w:r>
      <w:r>
        <w:t xml:space="preserve"> appeal to customers because it simplified things – one bill, only one throat to choke if things go wrong etc.</w:t>
      </w:r>
    </w:p>
    <w:p w14:paraId="15DB8621" w14:textId="77777777" w:rsidR="00B52D9E" w:rsidRDefault="00B52D9E">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
    <w:p w14:paraId="21B56406" w14:textId="77777777" w:rsidR="00B52D9E" w:rsidRDefault="009F38E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t xml:space="preserve">But in </w:t>
      </w:r>
      <w:proofErr w:type="gramStart"/>
      <w:r>
        <w:t>reality</w:t>
      </w:r>
      <w:proofErr w:type="gramEnd"/>
      <w:r>
        <w:t xml:space="preserve"> this became the albatross around </w:t>
      </w:r>
      <w:proofErr w:type="spellStart"/>
      <w:r>
        <w:t>Nirvanix's</w:t>
      </w:r>
      <w:proofErr w:type="spellEnd"/>
      <w:r>
        <w:t xml:space="preserve"> neck because it had to construct its own physical infrastructure at no little expense</w:t>
      </w:r>
      <w:r>
        <w:t xml:space="preserve">; the company built out several storage nodes </w:t>
      </w:r>
      <w:r>
        <w:lastRenderedPageBreak/>
        <w:t xml:space="preserve">worldwide for storing customer data, and also offered the option for customers to deploy one of its nodes on-site – though still managed by </w:t>
      </w:r>
      <w:proofErr w:type="spellStart"/>
      <w:r>
        <w:t>Nirvanix</w:t>
      </w:r>
      <w:proofErr w:type="spellEnd"/>
      <w:r>
        <w:t xml:space="preserve"> – as a private cloud.</w:t>
      </w:r>
    </w:p>
    <w:p w14:paraId="46CB1152" w14:textId="77777777" w:rsidR="00B52D9E" w:rsidRDefault="00B52D9E">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
    <w:p w14:paraId="77645A24" w14:textId="77777777" w:rsidR="00B52D9E" w:rsidRDefault="009F38E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t>This model, we believe, was its undoin</w:t>
      </w:r>
      <w:r>
        <w:t xml:space="preserve">g. It raised a good amount of funding, using this cash to rent floorspace in </w:t>
      </w:r>
      <w:proofErr w:type="spellStart"/>
      <w:r>
        <w:t>datacentre</w:t>
      </w:r>
      <w:proofErr w:type="spellEnd"/>
      <w:r>
        <w:t xml:space="preserve"> facilities and buy hard drives, enclosures, racks and other components to assemble multiple very large storage systems. </w:t>
      </w:r>
      <w:proofErr w:type="gramStart"/>
      <w:r>
        <w:t>But,</w:t>
      </w:r>
      <w:proofErr w:type="gramEnd"/>
      <w:r>
        <w:t xml:space="preserve"> this is not the way to offer differentiated</w:t>
      </w:r>
      <w:r>
        <w:t xml:space="preserve"> value; it's table stakes stuff. And in a market where prices are being continually squeezed by much larger rivals – giants such as Amazon and Microsoft – </w:t>
      </w:r>
      <w:proofErr w:type="spellStart"/>
      <w:r>
        <w:t>Nirvanix</w:t>
      </w:r>
      <w:proofErr w:type="spellEnd"/>
      <w:r>
        <w:t xml:space="preserve"> was always going to be at a disadvantage to these rivals' enormous economies of scale.</w:t>
      </w:r>
    </w:p>
    <w:p w14:paraId="5FE311BC" w14:textId="77777777" w:rsidR="00B52D9E" w:rsidRDefault="00B52D9E">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
    <w:p w14:paraId="252C407A" w14:textId="77777777" w:rsidR="00B52D9E" w:rsidRDefault="009F38E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t>This</w:t>
      </w:r>
      <w:r>
        <w:t xml:space="preserve"> perhaps wouldn't be so bad were </w:t>
      </w:r>
      <w:proofErr w:type="spellStart"/>
      <w:r>
        <w:t>Nirvanix</w:t>
      </w:r>
      <w:proofErr w:type="spellEnd"/>
      <w:r>
        <w:t xml:space="preserve"> operating on a relatively small scale, but </w:t>
      </w:r>
      <w:proofErr w:type="spellStart"/>
      <w:r>
        <w:t>Nirvanix</w:t>
      </w:r>
      <w:proofErr w:type="spellEnd"/>
      <w:r>
        <w:t xml:space="preserve"> was a big-game hunter; as far as it was concerned, the more data the better. It cited several multi-petabyte deals, including an 8.5PB digital archive with the Un</w:t>
      </w:r>
      <w:r>
        <w:t>iversity of Southern California, though it said other deals were substantially larger.</w:t>
      </w:r>
    </w:p>
    <w:p w14:paraId="2DB2405E" w14:textId="77777777" w:rsidR="00B52D9E" w:rsidRDefault="00B52D9E">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
    <w:p w14:paraId="2A5C2AE5" w14:textId="77777777" w:rsidR="00B52D9E" w:rsidRDefault="009F38E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t xml:space="preserve">Storing such data volumes requires substantial capital investments, and though the inner workings of </w:t>
      </w:r>
      <w:proofErr w:type="spellStart"/>
      <w:r>
        <w:t>Nirvanix’s</w:t>
      </w:r>
      <w:proofErr w:type="spellEnd"/>
      <w:r>
        <w:t xml:space="preserve"> technology were never fully discussed (see point 2, belo</w:t>
      </w:r>
      <w:r>
        <w:t xml:space="preserve">w), </w:t>
      </w:r>
      <w:proofErr w:type="spellStart"/>
      <w:r>
        <w:t>Nirvanix’s</w:t>
      </w:r>
      <w:proofErr w:type="spellEnd"/>
      <w:r>
        <w:t xml:space="preserve"> pay-per-month business model meant it had to bear much of the up-front cost itself. This is a very difficult model to sustain at significant scale, especially for a startup.</w:t>
      </w:r>
    </w:p>
    <w:p w14:paraId="2CE65761" w14:textId="77777777" w:rsidR="00B52D9E" w:rsidRDefault="00B52D9E">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
    <w:p w14:paraId="1BB2E2F5" w14:textId="77777777" w:rsidR="00B52D9E" w:rsidRDefault="009F38E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t>Where was the real IP?</w:t>
      </w:r>
    </w:p>
    <w:p w14:paraId="38B985C1" w14:textId="77777777" w:rsidR="00B52D9E" w:rsidRDefault="009F38E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t>Allied to this was a nagging suspicion that</w:t>
      </w:r>
      <w:r>
        <w:t xml:space="preserve"> </w:t>
      </w:r>
      <w:proofErr w:type="spellStart"/>
      <w:r>
        <w:t>Nirvanix</w:t>
      </w:r>
      <w:proofErr w:type="spellEnd"/>
      <w:r>
        <w:t xml:space="preserve"> had a relatively small base of software Intellectual property. Though it waxed lyrical about its Cloud File System the company was reluctant to share details of its underlying storage architecture, and whether there was any significant IP here.</w:t>
      </w:r>
    </w:p>
    <w:p w14:paraId="404D1228" w14:textId="77777777" w:rsidR="00B52D9E" w:rsidRDefault="00B52D9E">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
    <w:p w14:paraId="67BE6896" w14:textId="77777777" w:rsidR="00B52D9E" w:rsidRDefault="009F38E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t xml:space="preserve">The success of the business would have depended in large part on its ability to scale effectively and efficiently; if it didn’t have much in the way of real smarts here then this would hamstring its efforts to remain cost competitive. It also relied </w:t>
      </w:r>
      <w:proofErr w:type="gramStart"/>
      <w:r>
        <w:t>fairly</w:t>
      </w:r>
      <w:r>
        <w:t xml:space="preserve"> heavily</w:t>
      </w:r>
      <w:proofErr w:type="gramEnd"/>
      <w:r>
        <w:t xml:space="preserve"> on partners for crucial aspects of its service; for example, it partnered frequently with cloud storage gateway vendors such as </w:t>
      </w:r>
      <w:proofErr w:type="spellStart"/>
      <w:r>
        <w:t>Panzura</w:t>
      </w:r>
      <w:proofErr w:type="spellEnd"/>
      <w:r>
        <w:t xml:space="preserve"> to on-ramp data onto its cloud. Though it had some of its own capabilities here (</w:t>
      </w:r>
      <w:proofErr w:type="spellStart"/>
      <w:r>
        <w:t>ie</w:t>
      </w:r>
      <w:proofErr w:type="spellEnd"/>
      <w:r>
        <w:t xml:space="preserve">, </w:t>
      </w:r>
      <w:proofErr w:type="spellStart"/>
      <w:r>
        <w:t>CloudNAS</w:t>
      </w:r>
      <w:proofErr w:type="spellEnd"/>
      <w:r>
        <w:t>) these didn't sca</w:t>
      </w:r>
      <w:r>
        <w:t>le to meet the requirements of many customers.</w:t>
      </w:r>
    </w:p>
    <w:p w14:paraId="0EBF3D74" w14:textId="77777777" w:rsidR="00B52D9E" w:rsidRDefault="00B52D9E">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
    <w:p w14:paraId="59A54163" w14:textId="77777777" w:rsidR="00B52D9E" w:rsidRDefault="009F38E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t xml:space="preserve">This is not to say that </w:t>
      </w:r>
      <w:proofErr w:type="spellStart"/>
      <w:r>
        <w:t>Nirvanix</w:t>
      </w:r>
      <w:proofErr w:type="spellEnd"/>
      <w:r>
        <w:t xml:space="preserve"> wasn't innovative. It pioneered the notion of storage capacity as a service, but without serious software smarts to </w:t>
      </w:r>
      <w:proofErr w:type="spellStart"/>
      <w:r>
        <w:t>optimise</w:t>
      </w:r>
      <w:proofErr w:type="spellEnd"/>
      <w:r>
        <w:t xml:space="preserve"> the infrastructure this was never going to be enou</w:t>
      </w:r>
      <w:r>
        <w:t>gh.</w:t>
      </w:r>
    </w:p>
    <w:p w14:paraId="33CA6049" w14:textId="77777777" w:rsidR="00B52D9E" w:rsidRDefault="00B52D9E">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
    <w:p w14:paraId="75DCAAE1" w14:textId="77777777" w:rsidR="00B52D9E" w:rsidRDefault="009F38E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t>Limited appeal of storage-only services</w:t>
      </w:r>
    </w:p>
    <w:p w14:paraId="2D947C31" w14:textId="77777777" w:rsidR="00B52D9E" w:rsidRDefault="009F38E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t xml:space="preserve">Storage doesn't exist in a vacuum, and while there are undoubtedly plenty of storage-specific services, such as those mentioned above, </w:t>
      </w:r>
      <w:proofErr w:type="gramStart"/>
      <w:r>
        <w:t>in reality this</w:t>
      </w:r>
      <w:proofErr w:type="gramEnd"/>
      <w:r>
        <w:t xml:space="preserve"> is still a small market overall. Moreover, while storage-as-</w:t>
      </w:r>
      <w:r>
        <w:t xml:space="preserve">a-service for things like backup and disaster recovery is indeed booming, adoption is overwhelmingly among small and mid-sized businesses; </w:t>
      </w:r>
      <w:proofErr w:type="spellStart"/>
      <w:r>
        <w:t>Nirvanix</w:t>
      </w:r>
      <w:proofErr w:type="spellEnd"/>
      <w:r>
        <w:t>, on the other hand, was primarily targeting large enterprises, because of the much larger deal sizes on offe</w:t>
      </w:r>
      <w:r>
        <w:t>r.</w:t>
      </w:r>
    </w:p>
    <w:p w14:paraId="346D206B" w14:textId="77777777" w:rsidR="00B52D9E" w:rsidRDefault="00B52D9E">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
    <w:p w14:paraId="598180B0" w14:textId="77777777" w:rsidR="00B52D9E" w:rsidRDefault="009F38E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roofErr w:type="spellStart"/>
      <w:r>
        <w:t>Nirvanix</w:t>
      </w:r>
      <w:proofErr w:type="spellEnd"/>
      <w:r>
        <w:t xml:space="preserve"> never really succeeded in evolving beyond offering storage-as-a-service. Amazon sells bucket-loads of storage, but in large part this is because the storage is attached to some other </w:t>
      </w:r>
      <w:r>
        <w:lastRenderedPageBreak/>
        <w:t xml:space="preserve">application or service also running on AWS. Because </w:t>
      </w:r>
      <w:proofErr w:type="spellStart"/>
      <w:r>
        <w:t>Nirvanix</w:t>
      </w:r>
      <w:proofErr w:type="spellEnd"/>
      <w:r>
        <w:t xml:space="preserve"> could not effectively compete as a broad-based IaaS provider (see point 1), this ultimately limited the extent to which customers regarded it as a strategic cloud partner; if the customer wanted anything other than storage in the cloud, they had to look e</w:t>
      </w:r>
      <w:r>
        <w:t>lsewhere.</w:t>
      </w:r>
    </w:p>
    <w:p w14:paraId="5832B548" w14:textId="77777777" w:rsidR="00B52D9E" w:rsidRDefault="00B52D9E">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
    <w:p w14:paraId="2C6160BA" w14:textId="77777777" w:rsidR="00B52D9E" w:rsidRDefault="009F38E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t xml:space="preserve">Lessons to </w:t>
      </w:r>
      <w:proofErr w:type="gramStart"/>
      <w:r>
        <w:t>learn?</w:t>
      </w:r>
      <w:proofErr w:type="gramEnd"/>
    </w:p>
    <w:p w14:paraId="2EC883AE" w14:textId="77777777" w:rsidR="00B52D9E" w:rsidRDefault="009F38E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t xml:space="preserve">While its always tempting to view one failure as symptomatic of a wider issue, it's important to view it as just </w:t>
      </w:r>
      <w:proofErr w:type="gramStart"/>
      <w:r>
        <w:t>that;</w:t>
      </w:r>
      <w:proofErr w:type="gramEnd"/>
      <w:r>
        <w:t xml:space="preserve"> the failure of one relatively small operation. </w:t>
      </w:r>
      <w:proofErr w:type="spellStart"/>
      <w:r>
        <w:t>Nirvanix</w:t>
      </w:r>
      <w:proofErr w:type="spellEnd"/>
      <w:r>
        <w:t xml:space="preserve"> is not the first – recall Iron Mountain's decision t</w:t>
      </w:r>
      <w:r>
        <w:t xml:space="preserve">o pull its cloud storage service a couple of years ago, and even the failure of storage service providers such as </w:t>
      </w:r>
      <w:proofErr w:type="spellStart"/>
      <w:r>
        <w:t>StorageNetworksInc</w:t>
      </w:r>
      <w:proofErr w:type="spellEnd"/>
      <w:r>
        <w:t xml:space="preserve"> over a decade ago? – and it probably won't be the last, though it is one of the most high-profile businesses of the cloud-e</w:t>
      </w:r>
      <w:r>
        <w:t xml:space="preserve">ra to </w:t>
      </w:r>
      <w:proofErr w:type="gramStart"/>
      <w:r>
        <w:t>actually fail</w:t>
      </w:r>
      <w:proofErr w:type="gramEnd"/>
      <w:r>
        <w:t>.</w:t>
      </w:r>
    </w:p>
    <w:p w14:paraId="5D708852" w14:textId="77777777" w:rsidR="00B52D9E" w:rsidRDefault="00B52D9E">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
    <w:p w14:paraId="412A9106" w14:textId="77777777" w:rsidR="00B52D9E" w:rsidRDefault="009F38E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t xml:space="preserve">Ultimately though, we think </w:t>
      </w:r>
      <w:proofErr w:type="spellStart"/>
      <w:r>
        <w:t>Nirvanix's</w:t>
      </w:r>
      <w:proofErr w:type="spellEnd"/>
      <w:r>
        <w:t xml:space="preserve"> problems were self-inflicted. The market for cloud storage undeniably exists, but as a small startup </w:t>
      </w:r>
      <w:proofErr w:type="spellStart"/>
      <w:r>
        <w:t>Nirvanix's</w:t>
      </w:r>
      <w:proofErr w:type="spellEnd"/>
      <w:r>
        <w:t xml:space="preserve"> focus was on the wrong part of the solution. </w:t>
      </w:r>
      <w:proofErr w:type="spellStart"/>
      <w:r>
        <w:t>Nirvanix</w:t>
      </w:r>
      <w:proofErr w:type="spellEnd"/>
      <w:r>
        <w:t xml:space="preserve"> will go down as a cautionary </w:t>
      </w:r>
      <w:r>
        <w:t xml:space="preserve">tale and a brutal example of that old technology maxim; </w:t>
      </w:r>
      <w:proofErr w:type="gramStart"/>
      <w:r>
        <w:t>innovate, or</w:t>
      </w:r>
      <w:proofErr w:type="gramEnd"/>
      <w:r>
        <w:t xml:space="preserve"> die.</w:t>
      </w:r>
    </w:p>
    <w:p w14:paraId="190A67DA" w14:textId="77777777" w:rsidR="00B52D9E" w:rsidRDefault="00B52D9E">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
    <w:p w14:paraId="3F3ED369" w14:textId="77777777" w:rsidR="00B52D9E" w:rsidRDefault="00B52D9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sz w:val="24"/>
        </w:rPr>
      </w:pPr>
    </w:p>
    <w:sectPr w:rsidR="00B52D9E">
      <w:pgSz w:w="12240" w:h="15840" w:orient="landscape"/>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panose1 w:val="020B0604020202020204"/>
    <w:charset w:val="00"/>
    <w:family w:val="swiss"/>
    <w:pitch w:val="variable"/>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U0NzAytzS1MDA1MjBR0lEKTi0uzszPAykwrAUAM40lPiwAAAA="/>
  </w:docVars>
  <w:rsids>
    <w:rsidRoot w:val="00B52D9E"/>
    <w:rsid w:val="009F38EA"/>
    <w:rsid w:val="00B52D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AA6B5"/>
  <w15:docId w15:val="{9553D3AC-73BC-4366-8251-1C67E5432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atentStyles>
  <w:style w:type="paragraph" w:default="1" w:styleId="Normal">
    <w:name w:val="Normal"/>
    <w:qFormat/>
    <w:p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after="160" w:line="257" w:lineRule="auto"/>
    </w:pPr>
    <w:rPr>
      <w:rFonts w:ascii="Calibri" w:eastAsia="Calibri" w:hAnsi="Calibri"/>
      <w:color w:val="000000"/>
      <w:sz w:val="22"/>
    </w:rPr>
  </w:style>
  <w:style w:type="paragraph" w:styleId="Heading1">
    <w:name w:val="heading 1"/>
    <w:basedOn w:val="Normal"/>
    <w:next w:val="Heading3"/>
    <w:qFormat/>
    <w:pPr>
      <w:keepNext/>
      <w:keepLines/>
      <w:spacing w:before="240" w:after="0"/>
      <w:outlineLvl w:val="0"/>
    </w:pPr>
    <w:rPr>
      <w:rFonts w:ascii="Calibri Light" w:eastAsia="Calibri Light" w:hAnsi="Calibri Light"/>
      <w:color w:val="2F5496"/>
      <w:sz w:val="32"/>
    </w:rPr>
  </w:style>
  <w:style w:type="paragraph" w:styleId="Heading2">
    <w:name w:val="heading 2"/>
    <w:basedOn w:val="Normal"/>
    <w:qFormat/>
    <w:pPr>
      <w:spacing w:before="100" w:after="100" w:line="240" w:lineRule="atLeast"/>
      <w:outlineLvl w:val="1"/>
    </w:pPr>
    <w:rPr>
      <w:rFonts w:ascii="Times New Roman" w:eastAsia="Times New Roman" w:hAnsi="Times New Roman"/>
      <w:b/>
      <w:sz w:val="36"/>
    </w:rPr>
  </w:style>
  <w:style w:type="paragraph" w:styleId="Heading3">
    <w:name w:val="heading 3"/>
    <w:basedOn w:val="Normal"/>
    <w:qFormat/>
    <w:pPr>
      <w:keepNext/>
      <w:keepLines/>
      <w:spacing w:before="40" w:after="0"/>
      <w:outlineLvl w:val="2"/>
    </w:pPr>
    <w:rPr>
      <w:rFonts w:ascii="Calibri Light" w:eastAsia="Calibri Light" w:hAnsi="Calibri Light"/>
      <w:color w:val="1F3763"/>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rPr>
  </w:style>
  <w:style w:type="paragraph" w:styleId="NormalWeb">
    <w:name w:val="Normal (Web)"/>
    <w:basedOn w:val="Normal"/>
    <w:qFormat/>
    <w:pPr>
      <w:spacing w:before="100" w:after="100" w:line="240" w:lineRule="atLeast"/>
    </w:pPr>
    <w:rPr>
      <w:rFonts w:ascii="Times New Roman" w:eastAsia="Times New Roman" w:hAnsi="Times New Roman"/>
      <w:sz w:val="24"/>
    </w:rPr>
  </w:style>
  <w:style w:type="character" w:customStyle="1" w:styleId="Absatz-Standardschriftart">
    <w:name w:val="Absatz-Standardschriftart"/>
    <w:qFormat/>
  </w:style>
  <w:style w:type="character" w:styleId="Hyperlink">
    <w:name w:val="Hyperlink"/>
    <w:basedOn w:val="Absatz-Standardschriftart"/>
    <w:qFormat/>
    <w:rPr>
      <w:color w:val="0563C1"/>
      <w:u w:val="single"/>
    </w:rPr>
  </w:style>
  <w:style w:type="character" w:customStyle="1" w:styleId="kpikpivaluerkt7k">
    <w:name w:val="kpi_kpivalue__rkt7k"/>
    <w:basedOn w:val="Absatz-Standardschriftart"/>
    <w:qFormat/>
  </w:style>
  <w:style w:type="character" w:styleId="Strong">
    <w:name w:val="Strong"/>
    <w:basedOn w:val="Absatz-Standardschriftart"/>
    <w:qFormat/>
    <w:rPr>
      <w:b/>
    </w:rPr>
  </w:style>
  <w:style w:type="character" w:styleId="Emphasis">
    <w:name w:val="Emphasis"/>
    <w:basedOn w:val="Absatz-Standardschriftart"/>
    <w:qFormat/>
    <w:rPr>
      <w:i/>
    </w:rPr>
  </w:style>
  <w:style w:type="character" w:customStyle="1" w:styleId="A">
    <w:name w:val="A"/>
    <w:basedOn w:val="Absatz-Standardschriftart"/>
    <w:qFormat/>
    <w:rPr>
      <w:color w:val="0000FF"/>
      <w:u w:val="single"/>
    </w:rPr>
  </w:style>
  <w:style w:type="character" w:customStyle="1" w:styleId="EM">
    <w:name w:val="EM"/>
    <w:basedOn w:val="Absatz-Standardschriftart"/>
    <w:qFormat/>
    <w:rPr>
      <w:i/>
    </w:rPr>
  </w:style>
  <w:style w:type="character" w:customStyle="1" w:styleId="Heading2Char">
    <w:name w:val="Heading 2 Char"/>
    <w:basedOn w:val="Absatz-Standardschriftart"/>
    <w:qFormat/>
    <w:rPr>
      <w:rFonts w:ascii="Times New Roman" w:eastAsia="Times New Roman" w:hAnsi="Times New Roman"/>
      <w:b/>
      <w:sz w:val="36"/>
    </w:rPr>
  </w:style>
  <w:style w:type="character" w:customStyle="1" w:styleId="Heading3Char">
    <w:name w:val="Heading 3 Char"/>
    <w:basedOn w:val="Absatz-Standardschriftart"/>
    <w:qFormat/>
    <w:rPr>
      <w:rFonts w:ascii="Calibri Light" w:eastAsia="Calibri Light" w:hAnsi="Calibri Light"/>
      <w:color w:val="1F3763"/>
      <w:sz w:val="24"/>
    </w:rPr>
  </w:style>
  <w:style w:type="character" w:styleId="UnresolvedMention">
    <w:name w:val="Unresolved Mention"/>
    <w:basedOn w:val="Absatz-Standardschriftart"/>
    <w:qFormat/>
    <w:rPr>
      <w:color w:val="605E5C"/>
      <w:shd w:val="clear" w:color="auto" w:fill="C0C0C0"/>
    </w:rPr>
  </w:style>
  <w:style w:type="character" w:customStyle="1" w:styleId="Heading1Char">
    <w:name w:val="Heading 1 Char"/>
    <w:basedOn w:val="Absatz-Standardschriftart"/>
    <w:qFormat/>
    <w:rPr>
      <w:rFonts w:ascii="Calibri Light" w:eastAsia="Calibri Light" w:hAnsi="Calibri Light"/>
      <w:color w:val="2F5496"/>
      <w:sz w:val="32"/>
    </w:rPr>
  </w:style>
  <w:style w:type="character" w:customStyle="1" w:styleId="fdsbutton-label">
    <w:name w:val="fdsbutton-label"/>
    <w:basedOn w:val="Absatz-Standardschriftart"/>
    <w:qFormat/>
  </w:style>
  <w:style w:type="character" w:customStyle="1" w:styleId="SubtitleChar">
    <w:name w:val="Subtitle Char"/>
    <w:basedOn w:val="Absatz-Standardschriftart"/>
    <w:qFormat/>
    <w:rPr>
      <w:color w:val="5A5A5A"/>
    </w:rPr>
  </w:style>
  <w:style w:type="paragraph" w:customStyle="1" w:styleId="margin--y--s">
    <w:name w:val="margin--y--s"/>
    <w:basedOn w:val="Normal"/>
    <w:qFormat/>
    <w:pPr>
      <w:spacing w:before="100" w:after="100" w:line="240" w:lineRule="atLeast"/>
    </w:pPr>
    <w:rPr>
      <w:rFonts w:ascii="Times New Roman" w:eastAsia="Times New Roman" w:hAnsi="Times New Roman"/>
      <w:sz w:val="24"/>
    </w:rPr>
  </w:style>
  <w:style w:type="paragraph" w:customStyle="1" w:styleId="fontsize--default">
    <w:name w:val="fontsize--default"/>
    <w:basedOn w:val="Normal"/>
    <w:qFormat/>
    <w:pPr>
      <w:spacing w:before="100" w:after="100" w:line="240" w:lineRule="atLeast"/>
    </w:pPr>
    <w:rPr>
      <w:rFonts w:ascii="Times New Roman" w:eastAsia="Times New Roman" w:hAnsi="Times New Roman"/>
      <w:sz w:val="24"/>
    </w:rPr>
  </w:style>
  <w:style w:type="paragraph" w:styleId="Subtitle">
    <w:name w:val="Subtitle"/>
    <w:basedOn w:val="Normal"/>
    <w:next w:val="Heading3"/>
    <w:qFormat/>
    <w:rPr>
      <w:color w:val="5A5A5A"/>
    </w:rPr>
  </w:style>
  <w:style w:type="paragraph" w:customStyle="1" w:styleId="Heading">
    <w:name w:val="Heading"/>
    <w:basedOn w:val="Normal"/>
    <w:next w:val="Heading3"/>
    <w:qFormat/>
    <w:pPr>
      <w:keepNext/>
      <w:spacing w:before="240" w:after="120"/>
    </w:pPr>
    <w:rPr>
      <w:rFonts w:ascii="Liberation Sans" w:eastAsia="Liberation Sans" w:hAnsi="Liberation Sans"/>
      <w:sz w:val="28"/>
    </w:rPr>
  </w:style>
  <w:style w:type="paragraph" w:customStyle="1" w:styleId="TextBody">
    <w:name w:val="Text Body"/>
    <w:basedOn w:val="Normal"/>
    <w:qFormat/>
    <w:pPr>
      <w:spacing w:after="140" w:line="288" w:lineRule="auto"/>
    </w:pPr>
  </w:style>
  <w:style w:type="paragraph" w:styleId="List">
    <w:name w:val="List"/>
    <w:basedOn w:val="TextBody"/>
    <w:qFormat/>
  </w:style>
  <w:style w:type="paragraph" w:styleId="Caption">
    <w:name w:val="caption"/>
    <w:basedOn w:val="Normal"/>
    <w:qFormat/>
    <w:pPr>
      <w:spacing w:before="120" w:after="120"/>
    </w:pPr>
    <w:rPr>
      <w:i/>
      <w:sz w:val="24"/>
    </w:rPr>
  </w:style>
  <w:style w:type="paragraph" w:customStyle="1" w:styleId="Index">
    <w:name w:val="Index"/>
    <w:basedOn w:val="Normal"/>
    <w:qFormat/>
  </w:style>
  <w:style w:type="paragraph" w:customStyle="1" w:styleId="BODY">
    <w:name w:val="BODY"/>
    <w:basedOn w:val="Normal"/>
    <w:qFormat/>
    <w:pPr>
      <w:spacing w:before="134" w:after="134" w:line="240" w:lineRule="atLeast"/>
    </w:pPr>
    <w:rPr>
      <w:rFonts w:ascii="Arial" w:eastAsia="Arial" w:hAnsi="Arial"/>
      <w:sz w:val="24"/>
    </w:rPr>
  </w:style>
  <w:style w:type="paragraph" w:customStyle="1" w:styleId="H2">
    <w:name w:val="H2"/>
    <w:basedOn w:val="BODY"/>
    <w:qFormat/>
    <w:pPr>
      <w:spacing w:before="120" w:after="240"/>
    </w:pPr>
    <w:rPr>
      <w:b/>
      <w:sz w:val="36"/>
    </w:rPr>
  </w:style>
  <w:style w:type="paragraph" w:customStyle="1" w:styleId="H3">
    <w:name w:val="H3"/>
    <w:basedOn w:val="BODY"/>
    <w:qFormat/>
    <w:pPr>
      <w:widowControl w:val="0"/>
      <w:spacing w:before="93" w:after="186"/>
    </w:pPr>
    <w:rPr>
      <w:b/>
      <w:sz w:val="28"/>
    </w:rPr>
  </w:style>
  <w:style w:type="paragraph" w:customStyle="1" w:styleId="BLOCKQUOTE">
    <w:name w:val="BLOCKQUOTE"/>
    <w:basedOn w:val="BODY"/>
    <w:qFormat/>
    <w:pPr>
      <w:widowControl w:val="0"/>
      <w:spacing w:before="0" w:after="0"/>
      <w:ind w:left="720" w:right="720"/>
    </w:pPr>
  </w:style>
  <w:style w:type="paragraph" w:customStyle="1" w:styleId="H1">
    <w:name w:val="H1"/>
    <w:basedOn w:val="BODY"/>
    <w:qFormat/>
    <w:pPr>
      <w:widowControl w:val="0"/>
      <w:spacing w:before="160" w:after="320"/>
    </w:pPr>
    <w:rPr>
      <w:b/>
      <w:sz w:val="48"/>
    </w:rPr>
  </w:style>
  <w:style w:type="character" w:customStyle="1" w:styleId="WW8Num1z0">
    <w:name w:val="WW8Num1z0"/>
    <w:qFormat/>
    <w:rPr>
      <w:rFonts w:ascii="Symbol" w:eastAsia="Symbol" w:hAnsi="Symbol"/>
      <w:b w:val="0"/>
      <w:i w:val="0"/>
      <w:strike w:val="0"/>
      <w:color w:val="333333"/>
      <w:sz w:val="20"/>
    </w:rPr>
  </w:style>
  <w:style w:type="character" w:customStyle="1" w:styleId="InternetLink">
    <w:name w:val="Internet Link"/>
    <w:qFormat/>
    <w:rPr>
      <w:color w:val="0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irvanix.com/" TargetMode="External"/><Relationship Id="rId3" Type="http://schemas.openxmlformats.org/officeDocument/2006/relationships/webSettings" Target="webSettings.xml"/><Relationship Id="rId7" Type="http://schemas.openxmlformats.org/officeDocument/2006/relationships/hyperlink" Target="https://www.cbinsights.com/company/nirvanix"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binsights.com/company/nirvanix" TargetMode="External"/><Relationship Id="rId11" Type="http://schemas.openxmlformats.org/officeDocument/2006/relationships/theme" Target="theme/theme1.xml"/><Relationship Id="rId5" Type="http://schemas.openxmlformats.org/officeDocument/2006/relationships/hyperlink" Target="https://www.forbes.com/sites/benkepes/2013/09/28/a-nirvanix-post-mortem-why-theres-no-replacement-for-due-diligence/?sh=79d18d612556" TargetMode="External"/><Relationship Id="rId10" Type="http://schemas.openxmlformats.org/officeDocument/2006/relationships/fontTable" Target="fontTable.xml"/><Relationship Id="rId4" Type="http://schemas.openxmlformats.org/officeDocument/2006/relationships/hyperlink" Target="http://www.forbes.com/sites/benkepes/2013/09/28/a-nirvanix-post-mortem-why-theres-no-replacement-for-due-diligence/" TargetMode="External"/><Relationship Id="rId9" Type="http://schemas.openxmlformats.org/officeDocument/2006/relationships/hyperlink" Target="https://www.forbes.com/sites/maryjuetten/2019/02/05/failed-startups-jawbone/?sh=2caa46675b6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315</Words>
  <Characters>7498</Characters>
  <Application>Microsoft Office Word</Application>
  <DocSecurity>0</DocSecurity>
  <Lines>62</Lines>
  <Paragraphs>17</Paragraphs>
  <ScaleCrop>false</ScaleCrop>
  <Company/>
  <LinksUpToDate>false</LinksUpToDate>
  <CharactersWithSpaces>8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Jeffer Heider (Student Com16)</cp:lastModifiedBy>
  <cp:revision>3</cp:revision>
  <cp:lastPrinted>2022-01-06T19:18:00Z</cp:lastPrinted>
  <dcterms:created xsi:type="dcterms:W3CDTF">2022-01-06T19:17:00Z</dcterms:created>
  <dcterms:modified xsi:type="dcterms:W3CDTF">2022-01-06T19:18:00Z</dcterms:modified>
</cp:coreProperties>
</file>